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B582" w14:textId="77777777" w:rsidR="00283571" w:rsidRDefault="0093189E">
      <w:pPr>
        <w:pStyle w:val="a4"/>
      </w:pPr>
      <w:r>
        <w:t>Отчёт по лабораторной работе №2</w:t>
      </w:r>
      <w:r>
        <w:br/>
        <w:t>Математическое моделирование</w:t>
      </w:r>
    </w:p>
    <w:p w14:paraId="23D7122C" w14:textId="0908845C" w:rsidR="00283571" w:rsidRDefault="0093189E">
      <w:pPr>
        <w:pStyle w:val="a5"/>
      </w:pPr>
      <w:r>
        <w:t>Задача о погоне. Вариант №</w:t>
      </w:r>
      <w:r w:rsidR="00B16869">
        <w:t>21</w:t>
      </w:r>
    </w:p>
    <w:p w14:paraId="0CE0E293" w14:textId="1425BEEE" w:rsidR="00283571" w:rsidRDefault="0093189E">
      <w:pPr>
        <w:pStyle w:val="Author"/>
      </w:pPr>
      <w:r>
        <w:t xml:space="preserve">Выполнила: </w:t>
      </w:r>
      <w:r w:rsidR="00B16869">
        <w:t>Петрова Мария Евгеньевна</w:t>
      </w:r>
      <w:r>
        <w:t>,</w:t>
      </w:r>
      <w:r>
        <w:br/>
        <w:t>НФИбд-</w:t>
      </w:r>
      <w:proofErr w:type="gramStart"/>
      <w:r>
        <w:t>0</w:t>
      </w:r>
      <w:r w:rsidR="00B16869">
        <w:t>2-21</w:t>
      </w:r>
      <w:proofErr w:type="gramEnd"/>
      <w:r>
        <w:t>, 10322</w:t>
      </w:r>
      <w:r w:rsidR="00B16869">
        <w:t>1645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6859197"/>
        <w:docPartObj>
          <w:docPartGallery w:val="Table of Contents"/>
          <w:docPartUnique/>
        </w:docPartObj>
      </w:sdtPr>
      <w:sdtEndPr/>
      <w:sdtContent>
        <w:p w14:paraId="2A60EAE9" w14:textId="77777777" w:rsidR="00283571" w:rsidRDefault="0093189E">
          <w:pPr>
            <w:pStyle w:val="ae"/>
          </w:pPr>
          <w:r>
            <w:t>Содержание</w:t>
          </w:r>
        </w:p>
        <w:p w14:paraId="6320A763" w14:textId="77777777" w:rsidR="00B16869" w:rsidRDefault="0093189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19532" w:history="1">
            <w:r w:rsidR="00B16869" w:rsidRPr="008347C4">
              <w:rPr>
                <w:rStyle w:val="ad"/>
                <w:noProof/>
              </w:rPr>
              <w:t>1</w:t>
            </w:r>
            <w:r w:rsidR="00B16869">
              <w:rPr>
                <w:noProof/>
              </w:rPr>
              <w:tab/>
            </w:r>
            <w:r w:rsidR="00B16869" w:rsidRPr="008347C4">
              <w:rPr>
                <w:rStyle w:val="ad"/>
                <w:rFonts w:hint="eastAsia"/>
                <w:noProof/>
              </w:rPr>
              <w:t>Цель</w:t>
            </w:r>
            <w:r w:rsidR="00B16869" w:rsidRPr="008347C4">
              <w:rPr>
                <w:rStyle w:val="ad"/>
                <w:noProof/>
              </w:rPr>
              <w:t xml:space="preserve"> </w:t>
            </w:r>
            <w:r w:rsidR="00B16869" w:rsidRPr="008347C4">
              <w:rPr>
                <w:rStyle w:val="ad"/>
                <w:rFonts w:hint="eastAsia"/>
                <w:noProof/>
              </w:rPr>
              <w:t>работы</w:t>
            </w:r>
            <w:r w:rsidR="00B16869">
              <w:rPr>
                <w:noProof/>
                <w:webHidden/>
              </w:rPr>
              <w:tab/>
            </w:r>
            <w:r w:rsidR="00B16869">
              <w:rPr>
                <w:noProof/>
                <w:webHidden/>
              </w:rPr>
              <w:fldChar w:fldCharType="begin"/>
            </w:r>
            <w:r w:rsidR="00B16869">
              <w:rPr>
                <w:noProof/>
                <w:webHidden/>
              </w:rPr>
              <w:instrText xml:space="preserve"> PAGEREF _Toc159019532 \h </w:instrText>
            </w:r>
            <w:r w:rsidR="00B16869">
              <w:rPr>
                <w:noProof/>
                <w:webHidden/>
              </w:rPr>
            </w:r>
            <w:r w:rsidR="00B16869">
              <w:rPr>
                <w:noProof/>
                <w:webHidden/>
              </w:rPr>
              <w:fldChar w:fldCharType="separate"/>
            </w:r>
            <w:r w:rsidR="00B16869">
              <w:rPr>
                <w:noProof/>
                <w:webHidden/>
              </w:rPr>
              <w:t>1</w:t>
            </w:r>
            <w:r w:rsidR="00B16869">
              <w:rPr>
                <w:noProof/>
                <w:webHidden/>
              </w:rPr>
              <w:fldChar w:fldCharType="end"/>
            </w:r>
          </w:hyperlink>
        </w:p>
        <w:p w14:paraId="76C26A63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3" w:history="1">
            <w:r w:rsidRPr="008347C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8479C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4" w:history="1">
            <w:r w:rsidRPr="008347C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F7DF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5" w:history="1">
            <w:r w:rsidRPr="008347C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51BCD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36" w:history="1">
            <w:r w:rsidRPr="008347C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84FA1" w14:textId="77777777" w:rsidR="00B16869" w:rsidRDefault="00B16869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59019537" w:history="1">
            <w:r w:rsidRPr="008347C4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3AA41" w14:textId="77777777" w:rsidR="00B16869" w:rsidRDefault="00B16869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59019538" w:history="1">
            <w:r w:rsidRPr="008347C4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7667E" w14:textId="77777777" w:rsidR="00B16869" w:rsidRDefault="00B16869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59019539" w:history="1">
            <w:r w:rsidRPr="008347C4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3B24F" w14:textId="77777777" w:rsidR="00B16869" w:rsidRDefault="00B16869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59019540" w:history="1">
            <w:r w:rsidRPr="008347C4">
              <w:rPr>
                <w:rStyle w:val="ad"/>
                <w:noProof/>
              </w:rPr>
              <w:t>5.2.2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C65ED" w14:textId="77777777" w:rsidR="00B16869" w:rsidRDefault="00B16869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59019541" w:history="1">
            <w:r w:rsidRPr="008347C4">
              <w:rPr>
                <w:rStyle w:val="ad"/>
                <w:noProof/>
              </w:rPr>
              <w:t>5.2.3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F1E3A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42" w:history="1">
            <w:r w:rsidRPr="008347C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Анализ полученных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7447B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43" w:history="1">
            <w:r w:rsidRPr="008347C4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AD903" w14:textId="77777777" w:rsidR="00B16869" w:rsidRDefault="00B1686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19544" w:history="1">
            <w:r w:rsidRPr="008347C4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8347C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019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3EFA7" w14:textId="77777777" w:rsidR="00283571" w:rsidRDefault="0093189E">
          <w:r>
            <w:fldChar w:fldCharType="end"/>
          </w:r>
        </w:p>
      </w:sdtContent>
    </w:sdt>
    <w:p w14:paraId="659DAFE9" w14:textId="77777777" w:rsidR="00283571" w:rsidRDefault="0093189E">
      <w:pPr>
        <w:pStyle w:val="1"/>
      </w:pPr>
      <w:bookmarkStart w:id="0" w:name="цель-работы"/>
      <w:bookmarkStart w:id="1" w:name="_Toc159019532"/>
      <w:r>
        <w:rPr>
          <w:rStyle w:val="SectionNumber"/>
        </w:rPr>
        <w:t>1</w:t>
      </w:r>
      <w:r>
        <w:tab/>
        <w:t>Цель работы</w:t>
      </w:r>
      <w:bookmarkEnd w:id="1"/>
    </w:p>
    <w:p w14:paraId="6D725A1B" w14:textId="77777777" w:rsidR="00283571" w:rsidRDefault="0093189E">
      <w:pPr>
        <w:pStyle w:val="FirstParagraph"/>
      </w:pPr>
      <w:r>
        <w:t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p w14:paraId="56F79D31" w14:textId="77777777" w:rsidR="00283571" w:rsidRDefault="0093189E">
      <w:pPr>
        <w:pStyle w:val="1"/>
      </w:pPr>
      <w:bookmarkStart w:id="2" w:name="теоретическое-введение"/>
      <w:bookmarkStart w:id="3" w:name="_Toc159019533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7456437A" w14:textId="77777777" w:rsidR="00283571" w:rsidRDefault="0093189E">
      <w:pPr>
        <w:pStyle w:val="FirstParagraph"/>
      </w:pPr>
      <w:r>
        <w:rPr>
          <w:b/>
          <w:bCs/>
        </w:rPr>
        <w:t>Справка о языках программирования:</w:t>
      </w:r>
    </w:p>
    <w:p w14:paraId="2C67A7FE" w14:textId="77777777" w:rsidR="00283571" w:rsidRDefault="0093189E">
      <w:pPr>
        <w:pStyle w:val="a0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</w:t>
      </w:r>
      <w:r>
        <w:lastRenderedPageBreak/>
        <w:t>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14:paraId="1FA47ABD" w14:textId="77777777" w:rsidR="00283571" w:rsidRDefault="0093189E">
      <w:pPr>
        <w:pStyle w:val="a0"/>
      </w:pPr>
      <w:r>
        <w:t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</w:t>
      </w:r>
      <w:r>
        <w:t>обное представление системы уравнений исследуемого блока.</w:t>
      </w:r>
    </w:p>
    <w:p w14:paraId="040578BC" w14:textId="77777777" w:rsidR="00283571" w:rsidRDefault="0093189E">
      <w:pPr>
        <w:pStyle w:val="a0"/>
      </w:pPr>
      <w:r>
        <w:rPr>
          <w:b/>
          <w:bCs/>
        </w:rPr>
        <w:t>Математическая справка:</w:t>
      </w:r>
    </w:p>
    <w:p w14:paraId="60F57021" w14:textId="77777777" w:rsidR="00283571" w:rsidRDefault="0093189E">
      <w:pPr>
        <w:pStyle w:val="a0"/>
      </w:pPr>
      <w:r>
        <w:t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 w14:paraId="42DB85CB" w14:textId="77777777" w:rsidR="00283571" w:rsidRDefault="0093189E">
      <w:pPr>
        <w:pStyle w:val="a0"/>
      </w:pPr>
      <w:r>
        <w:t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 w14:paraId="7AA8947C" w14:textId="77777777" w:rsidR="00283571" w:rsidRDefault="0093189E">
      <w:pPr>
        <w:pStyle w:val="a0"/>
      </w:pPr>
      <w:r>
        <w:t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 w14:paraId="30554DC9" w14:textId="77777777" w:rsidR="00283571" w:rsidRDefault="0093189E">
      <w:pPr>
        <w:pStyle w:val="a0"/>
      </w:pPr>
      <w:r>
        <w:rPr>
          <w:b/>
          <w:bCs/>
        </w:rPr>
        <w:t>Физические термины:</w:t>
      </w:r>
    </w:p>
    <w:p w14:paraId="5395F1B5" w14:textId="77777777" w:rsidR="00283571" w:rsidRDefault="0093189E">
      <w:pPr>
        <w:pStyle w:val="Compact"/>
        <w:numPr>
          <w:ilvl w:val="0"/>
          <w:numId w:val="2"/>
        </w:numPr>
      </w:pPr>
      <w:r>
        <w:t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 w14:paraId="3A6696DA" w14:textId="77777777" w:rsidR="00283571" w:rsidRDefault="0093189E">
      <w:pPr>
        <w:pStyle w:val="Compact"/>
        <w:numPr>
          <w:ilvl w:val="0"/>
          <w:numId w:val="2"/>
        </w:numPr>
      </w:pPr>
      <w:r>
        <w:t>Радиальная скорость — проекция скорости точки на прямую, соединяющую её с выбранным началом координат.</w:t>
      </w:r>
    </w:p>
    <w:p w14:paraId="0CB60AD5" w14:textId="77777777" w:rsidR="00283571" w:rsidRDefault="0093189E">
      <w:pPr>
        <w:pStyle w:val="Compact"/>
        <w:numPr>
          <w:ilvl w:val="0"/>
          <w:numId w:val="2"/>
        </w:numPr>
      </w:pPr>
      <w:r>
        <w:t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p w14:paraId="3ECA347E" w14:textId="77777777" w:rsidR="00283571" w:rsidRDefault="0093189E">
      <w:pPr>
        <w:pStyle w:val="1"/>
      </w:pPr>
      <w:bookmarkStart w:id="4" w:name="задание"/>
      <w:bookmarkStart w:id="5" w:name="_Toc159019534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6E4C9891" w14:textId="77777777" w:rsidR="00283571" w:rsidRDefault="0093189E">
      <w:pPr>
        <w:pStyle w:val="FirstParagraph"/>
      </w:pPr>
      <w:r>
        <w:t>Задания лабораторной работы разделены по вариантам. Мой вариант 30</w:t>
      </w:r>
    </w:p>
    <w:p w14:paraId="0B85E7DE" w14:textId="77777777" w:rsidR="00283571" w:rsidRDefault="0093189E">
      <w:pPr>
        <w:pStyle w:val="a0"/>
      </w:pPr>
      <w:r>
        <w:t xml:space="preserve">(исходя из форму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ent</m:t>
            </m:r>
          </m:sub>
        </m:sSub>
        <m:r>
          <w:rPr>
            <w:rFonts w:ascii="Cambria Math" w:hAnsi="Cambria Math"/>
          </w:rPr>
          <m:t>mo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ofvariants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).</w:t>
      </w:r>
    </w:p>
    <w:p w14:paraId="2B1CE66C" w14:textId="77777777" w:rsidR="00283571" w:rsidRDefault="0093189E">
      <w:pPr>
        <w:pStyle w:val="a0"/>
      </w:pPr>
      <w:r>
        <w:t>Этот же вариант будет использоваться для всех последующих лабораторных работ.</w:t>
      </w:r>
    </w:p>
    <w:p w14:paraId="0EC08E9C" w14:textId="3730A0A8" w:rsidR="00283571" w:rsidRDefault="00B16869">
      <w:pPr>
        <w:pStyle w:val="CaptionedFigure"/>
      </w:pPr>
      <w:r>
        <w:rPr>
          <w:noProof/>
        </w:rPr>
        <w:lastRenderedPageBreak/>
        <w:drawing>
          <wp:inline distT="0" distB="0" distL="0" distR="0" wp14:anchorId="3DD8C0C9" wp14:editId="012178A0">
            <wp:extent cx="2656490" cy="1069075"/>
            <wp:effectExtent l="0" t="0" r="0" b="0"/>
            <wp:docPr id="1387051140" name="Рисунок 2" descr="Изображение выглядит как текст, снимок экрана, Шрифт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051140" name="Рисунок 2" descr="Изображение выглядит как текст, снимок экрана, Шрифт, программное обеспечение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435" cy="109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BB431" w14:textId="77777777" w:rsidR="00283571" w:rsidRDefault="0093189E">
      <w:pPr>
        <w:pStyle w:val="ImageCaption"/>
      </w:pPr>
      <w:r>
        <w:t>(рис. 1. Формула вычисления варианта и её вывод)</w:t>
      </w:r>
    </w:p>
    <w:p w14:paraId="03AC7427" w14:textId="5079532C" w:rsidR="00283571" w:rsidRDefault="0093189E">
      <w:pPr>
        <w:pStyle w:val="a0"/>
      </w:pPr>
      <w:r>
        <w:t xml:space="preserve">Задача о погоне. Вариант </w:t>
      </w:r>
      <w:r w:rsidR="00B16869">
        <w:t>21</w:t>
      </w:r>
      <w:r>
        <w:t>:</w:t>
      </w:r>
    </w:p>
    <w:p w14:paraId="65DF458A" w14:textId="1964E399" w:rsidR="00B16869" w:rsidRDefault="00B16869">
      <w:pPr>
        <w:pStyle w:val="a0"/>
      </w:pPr>
      <w:r>
        <w:rPr>
          <w:noProof/>
        </w:rPr>
        <w:drawing>
          <wp:inline distT="0" distB="0" distL="0" distR="0" wp14:anchorId="4E7C1DAD" wp14:editId="59788F62">
            <wp:extent cx="6152515" cy="3079115"/>
            <wp:effectExtent l="0" t="0" r="0" b="0"/>
            <wp:docPr id="1385981226" name="Рисунок 1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81226" name="Рисунок 1" descr="Изображение выглядит как текст, снимок экрана, Шрифт, докумен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A010" w14:textId="77777777" w:rsidR="00283571" w:rsidRDefault="0093189E">
      <w:pPr>
        <w:pStyle w:val="a0"/>
      </w:pPr>
      <w:r>
        <w:rPr>
          <w:b/>
          <w:bCs/>
        </w:rP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2,2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 w14:paraId="6F393983" w14:textId="77777777" w:rsidR="00283571" w:rsidRDefault="0093189E">
      <w:pPr>
        <w:pStyle w:val="1"/>
      </w:pPr>
      <w:bookmarkStart w:id="6" w:name="задачи"/>
      <w:bookmarkStart w:id="7" w:name="_Toc159019535"/>
      <w:bookmarkEnd w:id="4"/>
      <w:r>
        <w:rPr>
          <w:rStyle w:val="SectionNumber"/>
        </w:rPr>
        <w:t>4</w:t>
      </w:r>
      <w:r>
        <w:tab/>
        <w:t>Задачи:</w:t>
      </w:r>
      <w:bookmarkEnd w:id="7"/>
    </w:p>
    <w:p w14:paraId="01603D2C" w14:textId="77777777" w:rsidR="00283571" w:rsidRDefault="0093189E">
      <w:pPr>
        <w:pStyle w:val="Compact"/>
        <w:numPr>
          <w:ilvl w:val="0"/>
          <w:numId w:val="3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641767B8" w14:textId="77777777" w:rsidR="00283571" w:rsidRDefault="0093189E">
      <w:pPr>
        <w:pStyle w:val="Compact"/>
        <w:numPr>
          <w:ilvl w:val="0"/>
          <w:numId w:val="3"/>
        </w:numPr>
      </w:pPr>
      <w:r>
        <w:t>Построить траекторию движения катера и лодки для двух случаев.</w:t>
      </w:r>
    </w:p>
    <w:p w14:paraId="70F2FA86" w14:textId="77777777" w:rsidR="00283571" w:rsidRDefault="0093189E">
      <w:pPr>
        <w:pStyle w:val="Compact"/>
        <w:numPr>
          <w:ilvl w:val="0"/>
          <w:numId w:val="3"/>
        </w:numPr>
      </w:pPr>
      <w:r>
        <w:t>Найти точку пересечения траектории катера и лодки</w:t>
      </w:r>
    </w:p>
    <w:p w14:paraId="3481D593" w14:textId="77777777" w:rsidR="00283571" w:rsidRDefault="0093189E">
      <w:pPr>
        <w:pStyle w:val="1"/>
      </w:pPr>
      <w:bookmarkStart w:id="8" w:name="выполнение-лабораторной-работы"/>
      <w:bookmarkStart w:id="9" w:name="_Toc159019536"/>
      <w:bookmarkEnd w:id="6"/>
      <w:r>
        <w:rPr>
          <w:rStyle w:val="SectionNumber"/>
        </w:rPr>
        <w:t>5</w:t>
      </w:r>
      <w:r>
        <w:tab/>
        <w:t>Выполнение лабораторной работы</w:t>
      </w:r>
      <w:bookmarkEnd w:id="9"/>
    </w:p>
    <w:p w14:paraId="73EB3BA5" w14:textId="77777777" w:rsidR="00283571" w:rsidRDefault="0093189E">
      <w:pPr>
        <w:pStyle w:val="2"/>
      </w:pPr>
      <w:bookmarkStart w:id="10" w:name="математическая-модель"/>
      <w:bookmarkStart w:id="11" w:name="_Toc159019537"/>
      <w:r>
        <w:rPr>
          <w:rStyle w:val="SectionNumber"/>
        </w:rPr>
        <w:t>5.1</w:t>
      </w:r>
      <w:r>
        <w:tab/>
        <w:t>Математическая модель</w:t>
      </w:r>
      <w:bookmarkEnd w:id="11"/>
    </w:p>
    <w:p w14:paraId="225C2194" w14:textId="4CC0DF71" w:rsidR="00283571" w:rsidRDefault="0093189E">
      <w:pPr>
        <w:pStyle w:val="Compact"/>
        <w:numPr>
          <w:ilvl w:val="0"/>
          <w:numId w:val="4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</w:t>
      </w:r>
      <w:r w:rsidR="00B16869">
        <w:t>9</w:t>
      </w:r>
      <w:r w:rsidR="00B16869">
        <w:rPr>
          <w:lang w:val="en-US"/>
        </w:rPr>
        <w:t>,4</w:t>
      </w:r>
      <w:r>
        <w:t xml:space="preserve">; 0). Обозначим скорость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4380EF2D" w14:textId="77777777" w:rsidR="00283571" w:rsidRDefault="0093189E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46464F8" w14:textId="2262975A" w:rsidR="00283571" w:rsidRDefault="0093189E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9,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9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, в зависимости от начального положения катера относительно полюса). Время, за которое они пройдут это расстояние, вычисляется как $x\over v$ или ${</w:t>
      </w:r>
      <w:r w:rsidR="00B16869" w:rsidRPr="00B16869">
        <w:t>9,4</w:t>
      </w:r>
      <w:r>
        <w:t xml:space="preserve"> - </w:t>
      </w:r>
      <w:proofErr w:type="gramStart"/>
      <w:r>
        <w:t>x}\</w:t>
      </w:r>
      <w:proofErr w:type="spellStart"/>
      <w:proofErr w:type="gramEnd"/>
      <w:r>
        <w:t>over</w:t>
      </w:r>
      <w:proofErr w:type="spellEnd"/>
      <w:r>
        <w:t>{</w:t>
      </w:r>
      <w:r w:rsidR="00B16869" w:rsidRPr="00B16869">
        <w:t>3,7</w:t>
      </w:r>
      <w:r>
        <w:t>v}$ (${</w:t>
      </w:r>
      <w:r w:rsidR="00B16869" w:rsidRPr="00B16869">
        <w:t>9,4</w:t>
      </w:r>
      <w:r>
        <w:t xml:space="preserve"> + x}\</w:t>
      </w:r>
      <w:proofErr w:type="spellStart"/>
      <w:r>
        <w:t>over</w:t>
      </w:r>
      <w:proofErr w:type="spellEnd"/>
      <w:r>
        <w:t>{</w:t>
      </w:r>
      <w:r w:rsidR="00B16869" w:rsidRPr="00B16869">
        <w:t>3,7</w:t>
      </w:r>
      <w:r>
        <w:t>v}$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 w14:paraId="5A824CD8" w14:textId="34D5FB39" w:rsidR="00283571" w:rsidRDefault="0093189E">
      <w:pPr>
        <w:pStyle w:val="FirstParagraph"/>
      </w:pPr>
      <w:r>
        <w:lastRenderedPageBreak/>
        <w:t>$$ \</w:t>
      </w:r>
      <w:proofErr w:type="gramStart"/>
      <w:r>
        <w:t>left[ \</w:t>
      </w:r>
      <w:proofErr w:type="gramEnd"/>
      <w:r>
        <w:t>begin{array}{cl} {{x}\over{v}} = {{</w:t>
      </w:r>
      <w:r w:rsidR="00B16869" w:rsidRPr="00B16869">
        <w:t>9,4</w:t>
      </w:r>
      <w:r>
        <w:t xml:space="preserve"> - x}\</w:t>
      </w:r>
      <w:proofErr w:type="spellStart"/>
      <w:r>
        <w:t>over</w:t>
      </w:r>
      <w:proofErr w:type="spellEnd"/>
      <w:r>
        <w:t>{</w:t>
      </w:r>
      <w:r w:rsidR="00B16869" w:rsidRPr="00B16869">
        <w:t>3,7</w:t>
      </w:r>
      <w:r>
        <w:t>v}}\\ {{x}\over{v}} = {{</w:t>
      </w:r>
      <w:r w:rsidR="00B16869" w:rsidRPr="00B16869">
        <w:t>9,4</w:t>
      </w:r>
      <w:r>
        <w:t xml:space="preserve"> + x}\</w:t>
      </w:r>
      <w:proofErr w:type="spellStart"/>
      <w:r>
        <w:t>over</w:t>
      </w:r>
      <w:proofErr w:type="spellEnd"/>
      <w:r>
        <w:t>{</w:t>
      </w:r>
      <w:r w:rsidR="00B16869" w:rsidRPr="00B16869">
        <w:t>3,7</w:t>
      </w:r>
      <w:r>
        <w:t>v}} \</w:t>
      </w:r>
      <w:proofErr w:type="spellStart"/>
      <w:r>
        <w:t>end</w:t>
      </w:r>
      <w:proofErr w:type="spellEnd"/>
      <w:r>
        <w:t>{</w:t>
      </w:r>
      <w:proofErr w:type="spellStart"/>
      <w:r>
        <w:t>array</w:t>
      </w:r>
      <w:proofErr w:type="spellEnd"/>
      <w:r>
        <w:t>} \</w:t>
      </w:r>
      <w:proofErr w:type="spellStart"/>
      <w:r>
        <w:t>right</w:t>
      </w:r>
      <w:proofErr w:type="spellEnd"/>
      <w:r>
        <w:t>. $$</w:t>
      </w:r>
    </w:p>
    <w:p w14:paraId="53CAD0A3" w14:textId="77777777" w:rsidR="00283571" w:rsidRDefault="0093189E">
      <w:pPr>
        <w:pStyle w:val="FirstParagraph"/>
      </w:pPr>
      <w:r>
        <w:t>Из данных уравнений можно найти расстояние, после которого катер начнёт раскручиваться по спирали. Для данных уравнений решения будут следующими: $x_1 = {{122}\over{51}}$, $x_2 = {{122}\over{31}}$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$v_r = {d</w:t>
      </w:r>
      <w:r>
        <w:t>r\over dt} = v$ - радиальная скорость и $v_\tau = r{d\theta\over dt}$ - тангенциальная скорость.</w:t>
      </w:r>
    </w:p>
    <w:p w14:paraId="26B2D2B6" w14:textId="77777777" w:rsidR="00283571" w:rsidRDefault="0093189E">
      <w:pPr>
        <w:pStyle w:val="a0"/>
      </w:pPr>
      <w:r>
        <w:t>$$ v_\tau = {{\sqrt{1581}v}\over{10}} $$</w:t>
      </w:r>
    </w:p>
    <w:p w14:paraId="354A4D42" w14:textId="77777777" w:rsidR="00283571" w:rsidRDefault="0093189E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:</w:t>
      </w:r>
    </w:p>
    <w:p w14:paraId="7E82BF34" w14:textId="77777777" w:rsidR="00283571" w:rsidRDefault="0093189E">
      <w:pPr>
        <w:pStyle w:val="FirstParagraph"/>
      </w:pPr>
      <w:r>
        <w:t>$$ \left\{ \begin{array}{cl} {dr\over dt} = v \\ r{d\theta\over dt} = {{\sqrt{1581}v}\over{10}} \end{array} \right. $$</w:t>
      </w:r>
    </w:p>
    <w:p w14:paraId="78EE331C" w14:textId="77777777" w:rsidR="00283571" w:rsidRDefault="0093189E">
      <w:pPr>
        <w:pStyle w:val="FirstParagraph"/>
      </w:pPr>
      <w:r>
        <w:t>с начальными условиями</w:t>
      </w:r>
    </w:p>
    <w:p w14:paraId="652BB7B9" w14:textId="77777777" w:rsidR="00283571" w:rsidRDefault="0093189E">
      <w:pPr>
        <w:pStyle w:val="a0"/>
      </w:pPr>
      <w:r>
        <w:t>$$ \left\{ \begin{array}{cl} \theta_0 = 0 \\ r_0 = x_1 = {{122}\over{51}} \end{array} \right. $$</w:t>
      </w:r>
    </w:p>
    <w:p w14:paraId="59342C77" w14:textId="77777777" w:rsidR="00283571" w:rsidRDefault="0093189E">
      <w:pPr>
        <w:pStyle w:val="FirstParagraph"/>
      </w:pPr>
      <w:r>
        <w:t>или</w:t>
      </w:r>
    </w:p>
    <w:p w14:paraId="419ABF86" w14:textId="77777777" w:rsidR="00283571" w:rsidRDefault="0093189E">
      <w:pPr>
        <w:pStyle w:val="a0"/>
      </w:pPr>
      <w:r>
        <w:t>$$ \left\{ \begin{array}{cl} \theta_0 = -\pi \\ r_0 = x_2 = {{122}\over{31}} \end{array} \right. $$</w:t>
      </w:r>
    </w:p>
    <w:p w14:paraId="68B25FE7" w14:textId="77777777" w:rsidR="00283571" w:rsidRDefault="0093189E">
      <w:pPr>
        <w:pStyle w:val="FirstParagraph"/>
      </w:pPr>
      <w:r>
        <w:t>Исключая из полученной системы производную по t, можно перейти к следующему уравнению (с неизменными начальными условиями):</w:t>
      </w:r>
    </w:p>
    <w:p w14:paraId="1E161429" w14:textId="77777777" w:rsidR="00283571" w:rsidRDefault="0093189E">
      <w:pPr>
        <w:pStyle w:val="a0"/>
      </w:pPr>
      <w:r>
        <w:t>$$ {dr\over d\theta} = {10r\over\sqrt{1581}} $$</w:t>
      </w:r>
    </w:p>
    <w:p w14:paraId="50102A4E" w14:textId="77777777" w:rsidR="00283571" w:rsidRDefault="0093189E">
      <w:pPr>
        <w:pStyle w:val="FirstParagraph"/>
      </w:pPr>
      <w:r>
        <w:t>Решением этого уравнения с заданными начальными условиями и будет являться траектория движения катера в полярных координатах. [3]</w:t>
      </w:r>
    </w:p>
    <w:p w14:paraId="1733E222" w14:textId="77777777" w:rsidR="00283571" w:rsidRDefault="0093189E">
      <w:pPr>
        <w:pStyle w:val="2"/>
      </w:pPr>
      <w:bookmarkStart w:id="12" w:name="решение-с-помощью-программ"/>
      <w:bookmarkStart w:id="13" w:name="_Toc159019538"/>
      <w:bookmarkEnd w:id="10"/>
      <w:r>
        <w:rPr>
          <w:rStyle w:val="SectionNumber"/>
        </w:rPr>
        <w:t>5.2</w:t>
      </w:r>
      <w:r>
        <w:tab/>
        <w:t>Решение с помощью программ</w:t>
      </w:r>
      <w:bookmarkEnd w:id="13"/>
    </w:p>
    <w:p w14:paraId="3C76E621" w14:textId="77777777" w:rsidR="00283571" w:rsidRDefault="0093189E">
      <w:pPr>
        <w:pStyle w:val="3"/>
      </w:pPr>
      <w:bookmarkStart w:id="14" w:name="openmodelica"/>
      <w:bookmarkStart w:id="15" w:name="_Toc159019539"/>
      <w:r>
        <w:rPr>
          <w:rStyle w:val="SectionNumber"/>
        </w:rPr>
        <w:t>5.2.1</w:t>
      </w:r>
      <w:r>
        <w:tab/>
        <w:t>OpenModelica</w:t>
      </w:r>
      <w:bookmarkEnd w:id="15"/>
    </w:p>
    <w:p w14:paraId="3867472C" w14:textId="77777777" w:rsidR="00283571" w:rsidRDefault="0093189E">
      <w:pPr>
        <w:pStyle w:val="FirstParagraph"/>
      </w:pPr>
      <w:r>
        <w:t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p w14:paraId="6D222BE3" w14:textId="77777777" w:rsidR="00283571" w:rsidRDefault="0093189E">
      <w:pPr>
        <w:pStyle w:val="3"/>
      </w:pPr>
      <w:bookmarkStart w:id="16" w:name="julia"/>
      <w:bookmarkStart w:id="17" w:name="_Toc159019540"/>
      <w:bookmarkEnd w:id="14"/>
      <w:r>
        <w:rPr>
          <w:rStyle w:val="SectionNumber"/>
        </w:rPr>
        <w:t>5.2.2</w:t>
      </w:r>
      <w:r>
        <w:tab/>
        <w:t>Julia</w:t>
      </w:r>
      <w:bookmarkEnd w:id="17"/>
    </w:p>
    <w:p w14:paraId="52FA998D" w14:textId="77777777" w:rsidR="00283571" w:rsidRDefault="0093189E">
      <w:pPr>
        <w:pStyle w:val="4"/>
      </w:pPr>
      <w:bookmarkStart w:id="18" w:name="программный-код-решения-на-julia"/>
      <w:r>
        <w:rPr>
          <w:rStyle w:val="SectionNumber"/>
        </w:rPr>
        <w:t>5.2.2.1</w:t>
      </w:r>
      <w:r>
        <w:tab/>
        <w:t>Программный код решения на Julia</w:t>
      </w:r>
    </w:p>
    <w:p w14:paraId="72E19A40" w14:textId="77777777" w:rsidR="00283571" w:rsidRDefault="0093189E">
      <w:pPr>
        <w:pStyle w:val="FirstParagraph"/>
      </w:pPr>
      <w:r>
        <w:t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 w14:paraId="53E775E5" w14:textId="77777777" w:rsidR="00283571" w:rsidRDefault="0093189E">
      <w:pPr>
        <w:pStyle w:val="a0"/>
      </w:pPr>
      <w:r>
        <w:t>Установим Julia:</w:t>
      </w:r>
    </w:p>
    <w:p w14:paraId="71A2BA90" w14:textId="77777777" w:rsidR="00283571" w:rsidRDefault="0093189E">
      <w:pPr>
        <w:pStyle w:val="CaptionedFigure"/>
      </w:pPr>
      <w:r>
        <w:rPr>
          <w:noProof/>
        </w:rPr>
        <w:lastRenderedPageBreak/>
        <w:drawing>
          <wp:inline distT="0" distB="0" distL="0" distR="0" wp14:anchorId="66F634AB" wp14:editId="0E4F7AD0">
            <wp:extent cx="4564315" cy="4003381"/>
            <wp:effectExtent l="0" t="0" r="0" b="0"/>
            <wp:docPr id="30" name="Picture" descr="“Установщик Julia.exe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C277E" w14:textId="77777777" w:rsidR="00283571" w:rsidRDefault="0093189E">
      <w:pPr>
        <w:pStyle w:val="ImageCaption"/>
      </w:pPr>
      <w:r>
        <w:t>“Установщик Julia.exe”</w:t>
      </w:r>
    </w:p>
    <w:p w14:paraId="3AE3C5F2" w14:textId="77777777" w:rsidR="00283571" w:rsidRDefault="0093189E">
      <w:pPr>
        <w:pStyle w:val="a0"/>
      </w:pPr>
      <w:r>
        <w:t>Установим нужные библиотеки, проверим их установку:</w:t>
      </w:r>
    </w:p>
    <w:p w14:paraId="4F2D9F18" w14:textId="77777777" w:rsidR="00283571" w:rsidRDefault="0093189E">
      <w:pPr>
        <w:pStyle w:val="CaptionedFigure"/>
      </w:pPr>
      <w:r>
        <w:rPr>
          <w:noProof/>
        </w:rPr>
        <w:drawing>
          <wp:inline distT="0" distB="0" distL="0" distR="0" wp14:anchorId="1A272640" wp14:editId="6AF330ED">
            <wp:extent cx="4733364" cy="2574151"/>
            <wp:effectExtent l="0" t="0" r="0" b="0"/>
            <wp:docPr id="33" name="Picture" descr="“Проверка установки библиотек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D2ED1" w14:textId="77777777" w:rsidR="00283571" w:rsidRDefault="0093189E">
      <w:pPr>
        <w:pStyle w:val="ImageCaption"/>
      </w:pPr>
      <w:r>
        <w:t>“Проверка установки библиотек”</w:t>
      </w:r>
    </w:p>
    <w:p w14:paraId="5A39CC42" w14:textId="77777777" w:rsidR="00283571" w:rsidRDefault="0093189E">
      <w:pPr>
        <w:pStyle w:val="a0"/>
      </w:pPr>
      <w:r>
        <w:t>Код программы:</w:t>
      </w:r>
    </w:p>
    <w:p w14:paraId="765DF2FD" w14:textId="77777777" w:rsidR="00283571" w:rsidRDefault="0093189E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lastRenderedPageBreak/>
        <w:t># расстояние от лодки до катера</w:t>
      </w:r>
      <w:r>
        <w:br/>
      </w:r>
      <w:r>
        <w:rPr>
          <w:rStyle w:val="VerbatimChar"/>
        </w:rPr>
        <w:t>const a = 12.2</w:t>
      </w:r>
      <w:r>
        <w:br/>
      </w:r>
      <w:r>
        <w:rPr>
          <w:rStyle w:val="VerbatimChar"/>
        </w:rPr>
        <w:t>const n = 4.1</w:t>
      </w:r>
      <w:r>
        <w:br/>
      </w:r>
      <w:r>
        <w:br/>
      </w:r>
      <w:r>
        <w:rPr>
          <w:rStyle w:val="VerbatimChar"/>
        </w:rPr>
        <w:t># расстояние начала спирали</w:t>
      </w:r>
      <w:r>
        <w:br/>
      </w:r>
      <w:r>
        <w:rPr>
          <w:rStyle w:val="VerbatimChar"/>
        </w:rPr>
        <w:t>const r0 = a/(n + 1)</w:t>
      </w:r>
      <w:r>
        <w:br/>
      </w:r>
      <w:r>
        <w:rPr>
          <w:rStyle w:val="VerbatimChar"/>
        </w:rPr>
        <w:t>const r0_2 = a/(n - 1)</w:t>
      </w:r>
      <w:r>
        <w:br/>
      </w:r>
      <w:r>
        <w:rPr>
          <w:rStyle w:val="VerbatimChar"/>
        </w:rPr>
        <w:t># интервал</w:t>
      </w:r>
      <w:r>
        <w:br/>
      </w:r>
      <w:r>
        <w:rPr>
          <w:rStyle w:val="VerbatimChar"/>
        </w:rPr>
        <w:t>const T = (0, 2*pi)</w:t>
      </w:r>
      <w:r>
        <w:br/>
      </w:r>
      <w:r>
        <w:rPr>
          <w:rStyle w:val="VerbatimChar"/>
        </w:rPr>
        <w:t>const T_2 = (-pi, pi)</w:t>
      </w:r>
      <w:r>
        <w:br/>
      </w:r>
      <w:r>
        <w:br/>
      </w:r>
      <w:r>
        <w:rPr>
          <w:rStyle w:val="VerbatimChar"/>
        </w:rPr>
        <w:t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задача ОДУ</w:t>
      </w:r>
      <w:r>
        <w:br/>
      </w:r>
      <w:r>
        <w:rPr>
          <w:rStyle w:val="VerbatimChar"/>
        </w:rPr>
        <w:t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@show result.u</w:t>
      </w:r>
      <w:r>
        <w:br/>
      </w:r>
      <w:r>
        <w:rPr>
          <w:rStyle w:val="VerbatimChar"/>
        </w:rPr>
        <w:t>@show result.t</w:t>
      </w:r>
      <w:r>
        <w:br/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холст1</w:t>
      </w:r>
      <w:r>
        <w:br/>
      </w:r>
      <w:r>
        <w:rPr>
          <w:rStyle w:val="VerbatimChar"/>
        </w:rPr>
        <w:t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</w:t>
      </w:r>
      <w:r>
        <w:rPr>
          <w:rStyle w:val="VerbatimChar"/>
        </w:rPr>
        <w:t>ста</w:t>
      </w:r>
      <w:r>
        <w:br/>
      </w:r>
      <w:r>
        <w:rPr>
          <w:rStyle w:val="VerbatimChar"/>
        </w:rPr>
        <w:t>plot!(plt, xlabel="theta", ylabel="r(t)", title="Задача о погоне - случай 1", legend=:outerbottom)</w:t>
      </w:r>
      <w:r>
        <w:br/>
      </w:r>
      <w:r>
        <w:rPr>
          <w:rStyle w:val="VerbatimChar"/>
        </w:rPr>
        <w:t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, rAngles, result.u, label="", mc=:blue, ms=0.0005)</w:t>
      </w:r>
      <w:r>
        <w:br/>
      </w:r>
      <w:r>
        <w:rPr>
          <w:rStyle w:val="VerbatimChar"/>
        </w:rPr>
        <w:t>plot!(plt, result.t, result.u, xlabel="theta", ylabel="r(t)", label="Путь катера", color=:green, lw=1)</w:t>
      </w:r>
      <w:r>
        <w:br/>
      </w:r>
      <w:r>
        <w:rPr>
          <w:rStyle w:val="VerbatimChar"/>
        </w:rPr>
        <w:t>scatter!(plt, result.t, result.u, label="", mc=:green, ms=0.0005)</w:t>
      </w:r>
      <w:r>
        <w:br/>
      </w:r>
      <w:r>
        <w:br/>
      </w:r>
      <w:r>
        <w:rPr>
          <w:rStyle w:val="VerbatimChar"/>
        </w:rPr>
        <w:t>savefig(plt, "lab02_01.png")</w:t>
      </w:r>
      <w:r>
        <w:br/>
      </w:r>
      <w:r>
        <w:br/>
      </w:r>
      <w:r>
        <w:rPr>
          <w:rStyle w:val="VerbatimChar"/>
        </w:rPr>
        <w:t>problem = ODEProblem(F, r0_2 , T_</w:t>
      </w:r>
      <w:r>
        <w:rPr>
          <w:rStyle w:val="VerbatimChar"/>
        </w:rPr>
        <w:t>2)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xoлст2</w:t>
      </w:r>
      <w:r>
        <w:br/>
      </w:r>
      <w:r>
        <w:rPr>
          <w:rStyle w:val="VerbatimChar"/>
        </w:rPr>
        <w:t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lastRenderedPageBreak/>
        <w:t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1, rAngles, result.u, label="", m</w:t>
      </w:r>
      <w:r>
        <w:rPr>
          <w:rStyle w:val="VerbatimChar"/>
        </w:rPr>
        <w:t>c=:blue, ms=0.0005)</w:t>
      </w:r>
      <w:r>
        <w:br/>
      </w:r>
      <w:r>
        <w:rPr>
          <w:rStyle w:val="VerbatimChar"/>
        </w:rPr>
        <w:t>plot!(plt1, result.t, result.u, xlabel="theta", ylabel="r(t)", label="Путь катера", color=:green, lw=1)</w:t>
      </w:r>
      <w:r>
        <w:br/>
      </w:r>
      <w:r>
        <w:rPr>
          <w:rStyle w:val="VerbatimChar"/>
        </w:rPr>
        <w:t>scatter!(plt1, result.t, result.u, label="", mc=:green, ms=0.0005)</w:t>
      </w:r>
      <w:r>
        <w:br/>
      </w:r>
      <w:r>
        <w:br/>
      </w:r>
      <w:r>
        <w:rPr>
          <w:rStyle w:val="VerbatimChar"/>
        </w:rPr>
        <w:t>savefig(plt1, "lab02_02.png")</w:t>
      </w:r>
    </w:p>
    <w:p w14:paraId="0D3FCD26" w14:textId="77777777" w:rsidR="00283571" w:rsidRDefault="0093189E">
      <w:pPr>
        <w:pStyle w:val="FirstParagraph"/>
      </w:pPr>
      <w:r>
        <w:t>Скомпилируем файл командной в PShell:</w:t>
      </w:r>
    </w:p>
    <w:p w14:paraId="63ADDA3C" w14:textId="13FC2C14" w:rsidR="00283571" w:rsidRDefault="00283571">
      <w:pPr>
        <w:pStyle w:val="CaptionedFigure"/>
      </w:pPr>
    </w:p>
    <w:p w14:paraId="7350E54E" w14:textId="77777777" w:rsidR="00283571" w:rsidRDefault="0093189E">
      <w:pPr>
        <w:pStyle w:val="3"/>
      </w:pPr>
      <w:bookmarkStart w:id="19" w:name="результаты-работы-кода-на-julia"/>
      <w:bookmarkStart w:id="20" w:name="_Toc159019541"/>
      <w:bookmarkEnd w:id="18"/>
      <w:bookmarkEnd w:id="16"/>
      <w:r>
        <w:rPr>
          <w:rStyle w:val="SectionNumber"/>
        </w:rPr>
        <w:t>5.2.3</w:t>
      </w:r>
      <w:r>
        <w:tab/>
        <w:t>Результаты работы кода на Julia</w:t>
      </w:r>
      <w:bookmarkEnd w:id="20"/>
    </w:p>
    <w:p w14:paraId="0179E810" w14:textId="77777777" w:rsidR="00283571" w:rsidRDefault="0093189E">
      <w:pPr>
        <w:pStyle w:val="FirstParagraph"/>
      </w:pPr>
      <w:r>
        <w:t>На рис. ?? и ?? изображены итоговые графики траектории движения катера и лодки для случая обоих случаев.</w:t>
      </w:r>
    </w:p>
    <w:p w14:paraId="3CC8518E" w14:textId="77777777" w:rsidR="00283571" w:rsidRDefault="0093189E">
      <w:pPr>
        <w:pStyle w:val="CaptionedFigure"/>
      </w:pPr>
      <w:r>
        <w:rPr>
          <w:noProof/>
        </w:rPr>
        <w:drawing>
          <wp:inline distT="0" distB="0" distL="0" distR="0" wp14:anchorId="1AD8189A" wp14:editId="6F347AA0">
            <wp:extent cx="5334000" cy="3556000"/>
            <wp:effectExtent l="0" t="0" r="0" b="0"/>
            <wp:docPr id="41" name="Picture" descr="“Полученный график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D80B6" w14:textId="77777777" w:rsidR="00283571" w:rsidRDefault="0093189E">
      <w:pPr>
        <w:pStyle w:val="ImageCaption"/>
      </w:pPr>
      <w:r>
        <w:t>“Полученный график. Первый случай”</w:t>
      </w:r>
    </w:p>
    <w:p w14:paraId="116FC067" w14:textId="77777777" w:rsidR="00283571" w:rsidRDefault="0093189E">
      <w:pPr>
        <w:pStyle w:val="CaptionedFigure"/>
      </w:pPr>
      <w:r>
        <w:rPr>
          <w:noProof/>
        </w:rPr>
        <w:lastRenderedPageBreak/>
        <w:drawing>
          <wp:inline distT="0" distB="0" distL="0" distR="0" wp14:anchorId="4B512C2F" wp14:editId="0418DBAC">
            <wp:extent cx="5334000" cy="3556000"/>
            <wp:effectExtent l="0" t="0" r="0" b="0"/>
            <wp:docPr id="44" name="Picture" descr="“Полученный график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4F3AE" w14:textId="77777777" w:rsidR="00283571" w:rsidRDefault="0093189E">
      <w:pPr>
        <w:pStyle w:val="ImageCaption"/>
      </w:pPr>
      <w:r>
        <w:t>“</w:t>
      </w:r>
      <w:r>
        <w:t>Полученный график. Второй случай”</w:t>
      </w:r>
    </w:p>
    <w:p w14:paraId="15751FE6" w14:textId="77777777" w:rsidR="00283571" w:rsidRDefault="0093189E">
      <w:pPr>
        <w:pStyle w:val="1"/>
      </w:pPr>
      <w:bookmarkStart w:id="21" w:name="анализ-полученных-результатов"/>
      <w:bookmarkStart w:id="22" w:name="_Toc159019542"/>
      <w:bookmarkEnd w:id="19"/>
      <w:bookmarkEnd w:id="12"/>
      <w:bookmarkEnd w:id="8"/>
      <w:r>
        <w:rPr>
          <w:rStyle w:val="SectionNumber"/>
        </w:rPr>
        <w:t>6</w:t>
      </w:r>
      <w:r>
        <w:tab/>
        <w:t>Анализ полученных результатов</w:t>
      </w:r>
      <w:bookmarkEnd w:id="22"/>
    </w:p>
    <w:p w14:paraId="49556B2F" w14:textId="77777777" w:rsidR="00283571" w:rsidRDefault="0093189E">
      <w:pPr>
        <w:pStyle w:val="FirstParagraph"/>
      </w:pPr>
      <w:r>
        <w:t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p w14:paraId="6CFDBF7D" w14:textId="77777777" w:rsidR="00283571" w:rsidRDefault="0093189E">
      <w:pPr>
        <w:pStyle w:val="1"/>
      </w:pPr>
      <w:bookmarkStart w:id="23" w:name="вывод"/>
      <w:bookmarkStart w:id="24" w:name="_Toc159019543"/>
      <w:bookmarkEnd w:id="21"/>
      <w:r>
        <w:rPr>
          <w:rStyle w:val="SectionNumber"/>
        </w:rPr>
        <w:t>7</w:t>
      </w:r>
      <w:r>
        <w:tab/>
        <w:t>Вывод</w:t>
      </w:r>
      <w:bookmarkEnd w:id="24"/>
    </w:p>
    <w:p w14:paraId="5DA8214F" w14:textId="77777777" w:rsidR="00283571" w:rsidRDefault="0093189E">
      <w:pPr>
        <w:pStyle w:val="FirstParagraph"/>
      </w:pPr>
      <w:r>
        <w:t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 w14:paraId="1612BA21" w14:textId="77777777" w:rsidR="00283571" w:rsidRDefault="0093189E">
      <w:pPr>
        <w:pStyle w:val="1"/>
      </w:pPr>
      <w:bookmarkStart w:id="25" w:name="список-литературы.-библиография"/>
      <w:bookmarkStart w:id="26" w:name="_Toc159019544"/>
      <w:bookmarkEnd w:id="23"/>
      <w:r>
        <w:rPr>
          <w:rStyle w:val="SectionNumber"/>
        </w:rPr>
        <w:t>8</w:t>
      </w:r>
      <w:r>
        <w:tab/>
        <w:t>Список литературы. Библиография</w:t>
      </w:r>
      <w:bookmarkEnd w:id="26"/>
    </w:p>
    <w:p w14:paraId="677B4313" w14:textId="77777777" w:rsidR="00283571" w:rsidRDefault="0093189E">
      <w:pPr>
        <w:pStyle w:val="FirstParagraph"/>
      </w:pPr>
      <w:r>
        <w:t>[1] Документация по Julia: https://docs.julialang.org/en/v1/</w:t>
      </w:r>
    </w:p>
    <w:p w14:paraId="7EC92DDA" w14:textId="77777777" w:rsidR="00283571" w:rsidRDefault="0093189E">
      <w:pPr>
        <w:pStyle w:val="a0"/>
      </w:pPr>
      <w:r>
        <w:t>[2] Документация по OpenModelica: https://openmodelica.org/</w:t>
      </w:r>
    </w:p>
    <w:p w14:paraId="06F1115D" w14:textId="77777777" w:rsidR="00283571" w:rsidRDefault="0093189E">
      <w:pPr>
        <w:pStyle w:val="a0"/>
      </w:pPr>
      <w:r>
        <w:t>[3] Решение дифференциальных уравнений: https://www.wolframalpha.com/</w:t>
      </w:r>
    </w:p>
    <w:bookmarkEnd w:id="25"/>
    <w:sectPr w:rsidR="002835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49448" w14:textId="77777777" w:rsidR="0093189E" w:rsidRDefault="0093189E">
      <w:pPr>
        <w:spacing w:after="0"/>
      </w:pPr>
      <w:r>
        <w:separator/>
      </w:r>
    </w:p>
  </w:endnote>
  <w:endnote w:type="continuationSeparator" w:id="0">
    <w:p w14:paraId="5D68D1BD" w14:textId="77777777" w:rsidR="0093189E" w:rsidRDefault="009318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EF242" w14:textId="77777777" w:rsidR="00283571" w:rsidRDefault="0093189E">
      <w:r>
        <w:separator/>
      </w:r>
    </w:p>
  </w:footnote>
  <w:footnote w:type="continuationSeparator" w:id="0">
    <w:p w14:paraId="2D672FE9" w14:textId="77777777" w:rsidR="00283571" w:rsidRDefault="009318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0C1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F142C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7380C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EE8EC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433476900">
    <w:abstractNumId w:val="0"/>
  </w:num>
  <w:num w:numId="2" w16cid:durableId="1626496896">
    <w:abstractNumId w:val="1"/>
  </w:num>
  <w:num w:numId="3" w16cid:durableId="2145199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978660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9469000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3571"/>
    <w:rsid w:val="00283571"/>
    <w:rsid w:val="00465D53"/>
    <w:rsid w:val="0093189E"/>
    <w:rsid w:val="00B16869"/>
    <w:rsid w:val="00CA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C1901A5"/>
  <w15:docId w15:val="{2358EC3D-63BE-2C47-8257-BBEA8160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16869"/>
    <w:pPr>
      <w:spacing w:after="100"/>
    </w:pPr>
  </w:style>
  <w:style w:type="paragraph" w:styleId="20">
    <w:name w:val="toc 2"/>
    <w:basedOn w:val="a"/>
    <w:next w:val="a"/>
    <w:autoRedefine/>
    <w:uiPriority w:val="39"/>
    <w:rsid w:val="00B16869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B1686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01</Words>
  <Characters>9699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 Математическое моделирование</vt:lpstr>
    </vt:vector>
  </TitlesOfParts>
  <Company/>
  <LinksUpToDate>false</LinksUpToDate>
  <CharactersWithSpaces>1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Малашенко Марина Владимировна, НФИбд-01-20, 1032202459</dc:creator>
  <cp:keywords/>
  <cp:lastModifiedBy>Петрова Мария Евгеньевна</cp:lastModifiedBy>
  <cp:revision>2</cp:revision>
  <dcterms:created xsi:type="dcterms:W3CDTF">2024-02-16T21:23:00Z</dcterms:created>
  <dcterms:modified xsi:type="dcterms:W3CDTF">2024-02-16T21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